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BC9997" w14:textId="55284BB4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DEF051" wp14:editId="4BF1A9E1">
                <wp:simplePos x="0" y="0"/>
                <wp:positionH relativeFrom="column">
                  <wp:posOffset>478790</wp:posOffset>
                </wp:positionH>
                <wp:positionV relativeFrom="paragraph">
                  <wp:posOffset>-496570</wp:posOffset>
                </wp:positionV>
                <wp:extent cx="1584960" cy="342900"/>
                <wp:effectExtent l="114300" t="19050" r="72390" b="304800"/>
                <wp:wrapNone/>
                <wp:docPr id="7" name="角丸四角形吹き出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CE5B2" w14:textId="76831440" w:rsidR="006B16F7" w:rsidRPr="002C2382" w:rsidRDefault="00E10FF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</w:t>
                            </w:r>
                            <w:r w:rsidR="00675228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eamline</w:t>
                            </w:r>
                            <w:proofErr w:type="spellEnd"/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（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11pt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shapetype w14:anchorId="54DEF0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7" o:spid="_x0000_s1026" type="#_x0000_t62" style="position:absolute;margin-left:37.7pt;margin-top:-39.1pt;width:124.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7CE5B2" w14:textId="76831440" w:rsidR="006B16F7" w:rsidRPr="002C2382" w:rsidRDefault="00E10FF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B</w:t>
                      </w:r>
                      <w:r w:rsidR="00675228" w:rsidRPr="002C2382">
                        <w:rPr>
                          <w:rFonts w:ascii="Times New Roman" w:hAnsi="Times New Roman" w:cs="Times New Roman"/>
                          <w:b/>
                        </w:rPr>
                        <w:t>eamline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（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11pt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5A7542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02FE3A10" w14:textId="63F87EE5" w:rsidR="006B16F7" w:rsidRPr="006B16F7" w:rsidRDefault="007C5E4A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Title of the P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resentation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 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(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gothic, </w:t>
      </w:r>
      <w:r w:rsidR="000F7803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18</w:t>
      </w:r>
      <w:r w:rsidR="000F7803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>pt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）</w:t>
      </w:r>
    </w:p>
    <w:p w14:paraId="6E0632B4" w14:textId="77777777" w:rsidR="006B16F7" w:rsidRPr="007C5E4A" w:rsidRDefault="006B16F7" w:rsidP="006B16F7">
      <w:pPr>
        <w:snapToGrid w:val="0"/>
        <w:rPr>
          <w:rFonts w:cs="Times New Roman"/>
          <w:sz w:val="32"/>
          <w:szCs w:val="32"/>
        </w:rPr>
      </w:pPr>
    </w:p>
    <w:p w14:paraId="3E11607E" w14:textId="67A03AD0" w:rsidR="006B16F7" w:rsidRPr="006B16F7" w:rsidRDefault="009459AB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</w:pPr>
      <w:proofErr w:type="spellStart"/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Takuji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 xml:space="preserve"> Ohigashi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proofErr w:type="gramStart"/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,2</w:t>
      </w:r>
      <w:proofErr w:type="gramEnd"/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 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Sakai</w:t>
      </w:r>
      <w:r w:rsidR="002B5E79" w:rsidRPr="002B5E79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, </w:t>
      </w:r>
      <w:r w:rsidR="00FE2360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and </w:t>
      </w:r>
      <w:proofErr w:type="spellStart"/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Hayato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 Yuzawa</w:t>
      </w:r>
      <w:r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</w:p>
    <w:p w14:paraId="0C8618C8" w14:textId="42A18D0C" w:rsidR="00D8160F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UVSOR</w:t>
      </w:r>
      <w:r w:rsidR="009459AB">
        <w:rPr>
          <w:rFonts w:ascii="ＭＳ Ｐゴシック" w:eastAsia="ＭＳ Ｐゴシック" w:hAnsi="ＭＳ Ｐゴシック" w:cs="Times New Roman"/>
          <w:sz w:val="28"/>
          <w:szCs w:val="28"/>
        </w:rPr>
        <w:t xml:space="preserve">　Synchrotron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 xml:space="preserve"> Facility, Institute for Molecular Science, </w:t>
      </w:r>
    </w:p>
    <w:p w14:paraId="3BAF91F3" w14:textId="24953E5C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2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The Graduate University for Advanced Studies</w:t>
      </w:r>
    </w:p>
    <w:p w14:paraId="597ED864" w14:textId="77777777" w:rsidR="006B16F7" w:rsidRPr="004E139A" w:rsidRDefault="006B16F7" w:rsidP="006B16F7">
      <w:pPr>
        <w:snapToGrid w:val="0"/>
        <w:jc w:val="center"/>
        <w:rPr>
          <w:rFonts w:cs="Times New Roman"/>
          <w:sz w:val="22"/>
          <w:szCs w:val="22"/>
        </w:rPr>
      </w:pPr>
    </w:p>
    <w:p w14:paraId="7240483F" w14:textId="7F017D3E" w:rsidR="006B16F7" w:rsidRDefault="008329FC" w:rsidP="006B16F7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This is 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struction for preparation of abstract and is itself an example of page layout. Abstract should be written in Japanese (</w:t>
      </w:r>
      <w:r w:rsidR="00D7537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in that case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please see</w:t>
      </w:r>
      <w:r w:rsidR="0082552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the template in Japanese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) or English and submitted in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a </w:t>
      </w:r>
      <w:r w:rsidR="00950D92"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one-page</w:t>
      </w:r>
      <w:r w:rsidR="00950D9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DF format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Title of the abstract should be centered and typed in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g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othic, bold 18-point font.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Capitalize the first letter of each word of the title other than prepositions, conjunctions</w:t>
      </w:r>
      <w:r w:rsidR="00C114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nd articles. </w:t>
      </w:r>
      <w:r w:rsidR="00B40C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ll authors should be listed followed by their affiliation(s) (gothic, 14 point).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Use numbers to include the different affiliations of the </w:t>
      </w:r>
      <w:proofErr w:type="spellStart"/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uthours</w:t>
      </w:r>
      <w:proofErr w:type="spellEnd"/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A72DAA" w:rsidRPr="009C5C4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Underline the name of the presenting authors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FF4CFB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e author list and author-</w:t>
      </w:r>
      <w:r w:rsidR="00C2307E" w:rsidRPr="00C2307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ffiliation list should be centered. Insert another blank line between the authors and the body of the abstract. </w:t>
      </w:r>
      <w:r w:rsidR="00E5392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Please 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w</w:t>
      </w:r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ite in the </w:t>
      </w:r>
      <w:proofErr w:type="spellStart"/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beamline</w:t>
      </w:r>
      <w:proofErr w:type="spellEnd"/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on the upper left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.</w:t>
      </w:r>
    </w:p>
    <w:p w14:paraId="27208383" w14:textId="5A46A818" w:rsidR="006B16F7" w:rsidRDefault="00681C3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W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hen figures are included, be sure that they are neatly prepared and fit within one page. Each figure should have a brief caption in gothic, 11-point font below the figure. </w:t>
      </w:r>
    </w:p>
    <w:p w14:paraId="4DD85BB8" w14:textId="0E22CF75" w:rsidR="00DB3A6A" w:rsidRDefault="00DB3A6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C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ll </w:t>
      </w:r>
      <w:r w:rsidR="002D2D84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out references in the text with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 a numeral in brackets (e.g. [1])</w:t>
      </w:r>
      <w:r w:rsid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D4DF3" w:rsidRP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Number all references sequentially as they appear in the text, starting with [1]. Make all references complete bibliographic citations, including author, place of publication, volume, year, and the first page of the referred part. Reference should be placed at the very end</w:t>
      </w:r>
      <w:r w:rsidR="00E649F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E649FD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s this template.</w:t>
      </w:r>
    </w:p>
    <w:p w14:paraId="6B567C27" w14:textId="0744A02C" w:rsidR="00E65BBE" w:rsidRPr="005F47D0" w:rsidRDefault="00E65BBE" w:rsidP="00A641AC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All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bstracts should be submitted electronically</w:t>
      </w:r>
      <w:r w:rsidR="000749D5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(PDF format)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by </w:t>
      </w:r>
      <w:r w:rsidR="00FE236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Octo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ber </w:t>
      </w:r>
      <w:r w:rsidR="005A754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2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6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(Fri)</w:t>
      </w:r>
      <w:r w:rsidR="00CD5DCD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, 2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1</w:t>
      </w:r>
      <w:r w:rsidR="005A754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8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ough the symposium website a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hyperlink r:id="rId8" w:history="1">
        <w:r w:rsidR="005A7542" w:rsidRPr="006D77D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</w:t>
        </w:r>
        <w:r w:rsidR="005B3B0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tration.ims.ac.jp/UVSORSympo2019</w:t>
        </w:r>
        <w:r w:rsidR="005A7542" w:rsidRPr="006D77D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/presentation</w:t>
        </w:r>
      </w:hyperlink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fter </w:t>
      </w:r>
      <w:r w:rsidR="00B065FF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egistration at </w:t>
      </w:r>
      <w:r w:rsidR="005B3B01">
        <w:fldChar w:fldCharType="begin"/>
      </w:r>
      <w:r w:rsidR="005B3B01">
        <w:instrText xml:space="preserve"> HYPERLINK "http://registration.ims.ac.jp/UVSORSympo2018/" </w:instrText>
      </w:r>
      <w:r w:rsidR="005B3B01">
        <w:fldChar w:fldCharType="separate"/>
      </w:r>
      <w:r w:rsidR="005A7542" w:rsidRPr="006D77D1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http://regis</w:t>
      </w:r>
      <w:r w:rsidR="005B3B01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tration.ims.ac.jp/UVSORSympo2019</w:t>
      </w:r>
      <w:bookmarkStart w:id="0" w:name="_GoBack"/>
      <w:bookmarkEnd w:id="0"/>
      <w:r w:rsidR="005A7542" w:rsidRPr="006D77D1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/</w:t>
      </w:r>
      <w:r w:rsidR="005B3B01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fldChar w:fldCharType="end"/>
      </w:r>
      <w:r w:rsidR="000C0234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registration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31278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upload up to three abstracts. </w:t>
      </w:r>
      <w:r w:rsidR="001C2629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change the format somewhat; however,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lease do not modify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font, its size, and </w:t>
      </w:r>
      <w:r w:rsidR="00EC7496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location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in</w:t>
      </w:r>
      <w:r w:rsidR="005F47D0"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this abstract. </w:t>
      </w:r>
    </w:p>
    <w:p w14:paraId="482EE008" w14:textId="52FBB2FA" w:rsidR="00E65BBE" w:rsidRPr="00E65BBE" w:rsidRDefault="00FE2360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5BC270" wp14:editId="0963EA53">
                <wp:simplePos x="0" y="0"/>
                <wp:positionH relativeFrom="page">
                  <wp:posOffset>5403850</wp:posOffset>
                </wp:positionH>
                <wp:positionV relativeFrom="paragraph">
                  <wp:posOffset>331470</wp:posOffset>
                </wp:positionV>
                <wp:extent cx="1866900" cy="342900"/>
                <wp:effectExtent l="57150" t="476250" r="76200" b="95250"/>
                <wp:wrapNone/>
                <wp:docPr id="11" name="角丸四角形吹き出し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3DEC3" w14:textId="1F5FF883" w:rsidR="006B16F7" w:rsidRPr="002C2382" w:rsidRDefault="00FE236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M</w:t>
                            </w:r>
                            <w:r w:rsidR="002A547A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in text 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(11p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shapetype w14:anchorId="225BC270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11" o:spid="_x0000_s1027" type="#_x0000_t62" style="position:absolute;left:0;text-align:left;margin-left:425.5pt;margin-top:26.1pt;width:147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KtczQ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B3DEC3" w14:textId="1F5FF883" w:rsidR="006B16F7" w:rsidRPr="002C2382" w:rsidRDefault="00FE236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M</w:t>
                      </w:r>
                      <w:r w:rsidR="002A547A" w:rsidRPr="002C2382">
                        <w:rPr>
                          <w:rFonts w:ascii="Times New Roman" w:hAnsi="Times New Roman" w:cs="Times New Roman"/>
                          <w:b/>
                        </w:rPr>
                        <w:t xml:space="preserve">ain text 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(11pt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6763EB07" wp14:editId="6A92CAAB">
            <wp:simplePos x="0" y="0"/>
            <wp:positionH relativeFrom="margin">
              <wp:align>center</wp:align>
            </wp:positionH>
            <wp:positionV relativeFrom="margin">
              <wp:posOffset>5428615</wp:posOffset>
            </wp:positionV>
            <wp:extent cx="3060000" cy="2034765"/>
            <wp:effectExtent l="0" t="0" r="7620" b="3810"/>
            <wp:wrapTopAndBottom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6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DE5E62" wp14:editId="6C670C6D">
                <wp:simplePos x="0" y="0"/>
                <wp:positionH relativeFrom="margin">
                  <wp:align>right</wp:align>
                </wp:positionH>
                <wp:positionV relativeFrom="paragraph">
                  <wp:posOffset>2122170</wp:posOffset>
                </wp:positionV>
                <wp:extent cx="1866900" cy="342900"/>
                <wp:effectExtent l="57150" t="476250" r="76200" b="95250"/>
                <wp:wrapNone/>
                <wp:docPr id="15" name="角丸四角形吹き出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67FFD" w14:textId="0F58530F" w:rsidR="002C2382" w:rsidRPr="002C2382" w:rsidRDefault="009637A9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</w:t>
                            </w:r>
                            <w:r w:rsidR="00235E9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ol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igure is a</w:t>
                            </w:r>
                            <w:r w:rsidR="000218D1">
                              <w:rPr>
                                <w:rFonts w:ascii="Times New Roman" w:hAnsi="Times New Roman" w:cs="Times New Roman"/>
                                <w:b/>
                              </w:rPr>
                              <w:t>ll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w15="http://schemas.microsoft.com/office/word/2012/wordml">
            <w:pict>
              <v:shape w14:anchorId="3BDE5E62" id="角丸四角形吹き出し 15" o:spid="_x0000_s1028" type="#_x0000_t62" style="position:absolute;left:0;text-align:left;margin-left:95.8pt;margin-top:167.1pt;width:147pt;height:27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41A67FFD" w14:textId="0F58530F" w:rsidR="002C2382" w:rsidRPr="002C2382" w:rsidRDefault="009637A9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</w:t>
                      </w:r>
                      <w:r w:rsidR="00235E9F">
                        <w:rPr>
                          <w:rFonts w:ascii="Times New Roman" w:hAnsi="Times New Roman" w:cs="Times New Roman"/>
                          <w:b/>
                        </w:rPr>
                        <w:t xml:space="preserve">olor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figure is a</w:t>
                      </w:r>
                      <w:r w:rsidR="000218D1">
                        <w:rPr>
                          <w:rFonts w:ascii="Times New Roman" w:hAnsi="Times New Roman" w:cs="Times New Roman"/>
                          <w:b/>
                        </w:rPr>
                        <w:t>llow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65C1EB" w14:textId="43CA1407" w:rsidR="006B16F7" w:rsidRDefault="003D55E5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Fig. 1: Figure caption 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(gothic</w:t>
      </w:r>
      <w:r w:rsidR="006B16F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 11pt</w:t>
      </w:r>
      <w:r w:rsidR="006B16F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6F485AC7" w14:textId="07AE9F49" w:rsidR="006B16F7" w:rsidRDefault="006B16F7" w:rsidP="00FE2360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069DC3BF" w14:textId="4D033F06" w:rsidR="006B16F7" w:rsidRPr="00FE2360" w:rsidRDefault="006B16F7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FE2360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T. </w:t>
      </w:r>
      <w:proofErr w:type="spellStart"/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>Ohigashi</w:t>
      </w:r>
      <w:proofErr w:type="spellEnd"/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Pr="00FE2360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Pr="00FE2360">
        <w:rPr>
          <w:rFonts w:ascii="ＭＳ Ｐゴシック" w:eastAsia="ＭＳ Ｐゴシック" w:hAnsi="ＭＳ Ｐゴシック" w:cs="Times"/>
          <w:iCs/>
          <w:sz w:val="20"/>
        </w:rPr>
        <w:t>,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pages (year).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（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gothic</w:t>
      </w:r>
      <w:r w:rsidR="00D8160F" w:rsidRPr="00FE2360">
        <w:rPr>
          <w:rFonts w:ascii="ＭＳ Ｐゴシック" w:eastAsia="ＭＳ Ｐゴシック" w:hAnsi="ＭＳ Ｐゴシック" w:cs="Times" w:hint="eastAsia"/>
          <w:sz w:val="20"/>
        </w:rPr>
        <w:t xml:space="preserve">,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10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pt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）</w:t>
      </w:r>
    </w:p>
    <w:sectPr w:rsidR="006B16F7" w:rsidRPr="00FE2360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B9B857" w14:textId="77777777" w:rsidR="00071B12" w:rsidRDefault="00071B12" w:rsidP="00C85F3E">
      <w:r>
        <w:separator/>
      </w:r>
    </w:p>
  </w:endnote>
  <w:endnote w:type="continuationSeparator" w:id="0">
    <w:p w14:paraId="38A67F20" w14:textId="77777777" w:rsidR="00071B12" w:rsidRDefault="00071B12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ヒラギノ角ゴ ProN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F7101F" w14:textId="77777777" w:rsidR="00071B12" w:rsidRDefault="00071B12" w:rsidP="00C85F3E">
      <w:r>
        <w:separator/>
      </w:r>
    </w:p>
  </w:footnote>
  <w:footnote w:type="continuationSeparator" w:id="0">
    <w:p w14:paraId="0905BF21" w14:textId="77777777" w:rsidR="00071B12" w:rsidRDefault="00071B12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0"/>
  <w:embedSystemFonts/>
  <w:bordersDoNotSurroundHeader/>
  <w:bordersDoNotSurroundFooter/>
  <w:proofState w:spelling="clean" w:grammar="clean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7YwNDMwNjcxNrVU0lEKTi0uzszPAykwqQUA7BeXLSwAAAA="/>
  </w:docVars>
  <w:rsids>
    <w:rsidRoot w:val="00813DF1"/>
    <w:rsid w:val="00016B0D"/>
    <w:rsid w:val="00020702"/>
    <w:rsid w:val="000218D1"/>
    <w:rsid w:val="00035485"/>
    <w:rsid w:val="000441D8"/>
    <w:rsid w:val="000544F1"/>
    <w:rsid w:val="00071B12"/>
    <w:rsid w:val="000749D5"/>
    <w:rsid w:val="00080269"/>
    <w:rsid w:val="00081A4B"/>
    <w:rsid w:val="000949E8"/>
    <w:rsid w:val="000A3305"/>
    <w:rsid w:val="000A4170"/>
    <w:rsid w:val="000B678D"/>
    <w:rsid w:val="000C0234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86756"/>
    <w:rsid w:val="001B3970"/>
    <w:rsid w:val="001B7D89"/>
    <w:rsid w:val="001C2629"/>
    <w:rsid w:val="001D0EC8"/>
    <w:rsid w:val="001D6F4B"/>
    <w:rsid w:val="001F5DFB"/>
    <w:rsid w:val="00215FEC"/>
    <w:rsid w:val="00216B19"/>
    <w:rsid w:val="00227ACB"/>
    <w:rsid w:val="00233DC5"/>
    <w:rsid w:val="00235E9F"/>
    <w:rsid w:val="002469FD"/>
    <w:rsid w:val="002858F9"/>
    <w:rsid w:val="00296737"/>
    <w:rsid w:val="002A547A"/>
    <w:rsid w:val="002B5E79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402FBF"/>
    <w:rsid w:val="00453B63"/>
    <w:rsid w:val="0045504B"/>
    <w:rsid w:val="00462E2A"/>
    <w:rsid w:val="00475CFA"/>
    <w:rsid w:val="00481F04"/>
    <w:rsid w:val="004C52AA"/>
    <w:rsid w:val="004E0772"/>
    <w:rsid w:val="004E139A"/>
    <w:rsid w:val="004F12A7"/>
    <w:rsid w:val="004F363C"/>
    <w:rsid w:val="0051066C"/>
    <w:rsid w:val="0052388B"/>
    <w:rsid w:val="005243F0"/>
    <w:rsid w:val="0053275F"/>
    <w:rsid w:val="00532ADA"/>
    <w:rsid w:val="00532B4B"/>
    <w:rsid w:val="005459CD"/>
    <w:rsid w:val="00550C06"/>
    <w:rsid w:val="005525A7"/>
    <w:rsid w:val="005546B4"/>
    <w:rsid w:val="0056239C"/>
    <w:rsid w:val="0058525C"/>
    <w:rsid w:val="005A2A01"/>
    <w:rsid w:val="005A7542"/>
    <w:rsid w:val="005B3B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71F4"/>
    <w:rsid w:val="00943F04"/>
    <w:rsid w:val="009459AB"/>
    <w:rsid w:val="00950D92"/>
    <w:rsid w:val="009637A9"/>
    <w:rsid w:val="00984D65"/>
    <w:rsid w:val="0099257A"/>
    <w:rsid w:val="009B0545"/>
    <w:rsid w:val="009B5E7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DD9"/>
    <w:rsid w:val="00AB1A2C"/>
    <w:rsid w:val="00AC0FC1"/>
    <w:rsid w:val="00AD57A3"/>
    <w:rsid w:val="00AE2DEA"/>
    <w:rsid w:val="00AF77D6"/>
    <w:rsid w:val="00B065FF"/>
    <w:rsid w:val="00B12396"/>
    <w:rsid w:val="00B40CD3"/>
    <w:rsid w:val="00B57FCB"/>
    <w:rsid w:val="00B965D8"/>
    <w:rsid w:val="00BA3269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4BD5"/>
    <w:rsid w:val="00D976BA"/>
    <w:rsid w:val="00D979EA"/>
    <w:rsid w:val="00DB3A6A"/>
    <w:rsid w:val="00DB5CDF"/>
    <w:rsid w:val="00DC25C2"/>
    <w:rsid w:val="00DC270E"/>
    <w:rsid w:val="00DC606F"/>
    <w:rsid w:val="00DD4DF3"/>
    <w:rsid w:val="00DF1992"/>
    <w:rsid w:val="00E063E5"/>
    <w:rsid w:val="00E104AE"/>
    <w:rsid w:val="00E105BA"/>
    <w:rsid w:val="00E10FF0"/>
    <w:rsid w:val="00E13ED6"/>
    <w:rsid w:val="00E22751"/>
    <w:rsid w:val="00E32BAF"/>
    <w:rsid w:val="00E44DB8"/>
    <w:rsid w:val="00E5392C"/>
    <w:rsid w:val="00E649FD"/>
    <w:rsid w:val="00E65BBE"/>
    <w:rsid w:val="00E65D28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60630"/>
    <w:rsid w:val="00F70442"/>
    <w:rsid w:val="00F82245"/>
    <w:rsid w:val="00F824A3"/>
    <w:rsid w:val="00FB7C73"/>
    <w:rsid w:val="00FD3F00"/>
    <w:rsid w:val="00FE153A"/>
    <w:rsid w:val="00FE2360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5B3B0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5B3B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egistration.ims.ac.jp/UVSORSympo2018/presentation" TargetMode="External"/><Relationship Id="rId9" Type="http://schemas.openxmlformats.org/officeDocument/2006/relationships/image" Target="media/image1.jp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33F7B-CEB0-504E-9183-A903B16C0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33</Words>
  <Characters>1899</Characters>
  <Application>Microsoft Macintosh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2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稲垣</cp:lastModifiedBy>
  <cp:revision>16</cp:revision>
  <dcterms:created xsi:type="dcterms:W3CDTF">2016-07-28T07:14:00Z</dcterms:created>
  <dcterms:modified xsi:type="dcterms:W3CDTF">2019-09-06T02:21:00Z</dcterms:modified>
</cp:coreProperties>
</file>